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899E6" w14:textId="63090D62" w:rsidR="003A2CDF" w:rsidRDefault="00555EF6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＞</w:t>
      </w:r>
      <w:r w:rsidR="004E3769">
        <w:rPr>
          <w:rFonts w:ascii="Times New Roman" w:eastAsia="宋体" w:hAnsi="Times New Roman" w:cs="Times New Roman"/>
          <w:sz w:val="24"/>
          <w:szCs w:val="24"/>
        </w:rPr>
        <w:t>T</w:t>
      </w:r>
      <w:r w:rsidR="004E3769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4E3769">
        <w:rPr>
          <w:rFonts w:ascii="Times New Roman" w:eastAsia="宋体" w:hAnsi="Times New Roman" w:cs="Times New Roman"/>
          <w:sz w:val="24"/>
          <w:szCs w:val="24"/>
        </w:rPr>
        <w:t>7485</w:t>
      </w:r>
    </w:p>
    <w:p w14:paraId="5124D576" w14:textId="77777777" w:rsidR="003A2CDF" w:rsidRDefault="00555EF6">
      <w:pPr>
        <w:rPr>
          <w:rFonts w:ascii="宋体" w:eastAsia="宋体" w:hAnsi="宋体"/>
          <w:sz w:val="24"/>
          <w:szCs w:val="24"/>
        </w:rPr>
      </w:pPr>
      <w:commentRangeStart w:id="0"/>
      <w:commentRangeStart w:id="1"/>
      <w:r>
        <w:rPr>
          <w:rFonts w:ascii="宋体" w:eastAsia="宋体" w:hAnsi="宋体" w:hint="eastAsia"/>
          <w:sz w:val="24"/>
          <w:szCs w:val="24"/>
        </w:rPr>
        <w:t>GGGGCGAATAGAGAAAACGGAAAAAATCGTACG</w:t>
      </w:r>
      <w:commentRangeStart w:id="2"/>
      <w:r>
        <w:rPr>
          <w:rFonts w:ascii="宋体" w:eastAsia="宋体" w:hAnsi="宋体" w:hint="eastAsia"/>
          <w:sz w:val="24"/>
          <w:szCs w:val="24"/>
        </w:rPr>
        <w:t>CTAAG</w:t>
      </w:r>
      <w:commentRangeEnd w:id="0"/>
      <w:r>
        <w:commentReference w:id="0"/>
      </w:r>
      <w:r>
        <w:rPr>
          <w:rFonts w:ascii="宋体" w:eastAsia="宋体" w:hAnsi="宋体" w:hint="eastAsia"/>
          <w:sz w:val="24"/>
          <w:szCs w:val="24"/>
        </w:rPr>
        <w:t>GTTTTCCGGGCAGCCTTAGCGGCCGAAACTTCCCGTCCTCCAGCCTGCGGCTCTGCCGCCAGACATAATCGCCGGTCAGATTGATGTGCTCCCACCCCAGCGGCGACAGGTATTGCAGCAGCTCACCATCCACCGACTTCCCCGCATCGCCCATCGCCTGGGTGGCGCGCTCCAAGTACACCGTGTTCCACAACACGATGGCGGCCGTCACCAGGTTGAGGCCACTGGCCCGGTAGCGCTGCTGCTCGAAGCTCCGATCCCTGATCTCGCCGAGGCGGTTGAAGAACACCGCCCTGGCCAGGGAGTTGCGGGCTTCGCCCTTGTTCAGTCCAGCATGCACGCGCCGGCGCAGCTCGACGCTTTGCAACCAATCGAGGATGAAAAGCGTGCGCTCGATCCGGCCCAGCTCGCGCAGGGCCACGGCCAGGCCGTTCTGGCGCGGATAGCTGCCGAGCTTGCGCAGCATCAGCGAGGCGGTGACCGTGCCCTGCTTGATCGAGCTGGCCAGGCGCAGGATGTCGTCCCAATGGGCGCGGACGTGCTTGATGTTCAGGGTGCCGCCAACCATTGGGCGCAATGTCGGGTAGTCCTGGACGCTATTCGGAACATACAGCTTGGTTTCTCCGAGGTCGCGGATGCGCGGTGCGAAGCGGAAGCCCAGCAGGTGCATCAGGGCGAAGACATGATCGGTGAAGCCAGCCGTGTCAGTGTAGTGCTCCTCGATCCGCAAGTCGGACTCGTGGTACAGCAGACCGTCGAGCACATAGGTAGAGTCGCGCACGCCGACATTCACCACGCGGGTGCTGAACGGTGCGTACTGGTCGGAGATGTGGGTGTAGAACAGCCGCCCCGGCTCGCTGCCGTACTTCGGGTTGACGTGGCCGGTGCTTTCGCCTCGACCACCCGCCCGGAAGCGCTGGCCATCGGAAGAAGAGGTCGTGCCGTCGCCCCAGTGAGCGGCGAAGGTATGACGGTACTGGTGGTTGACCAGCTCGGCCAGGGCCGCCGAGTAGGTTTCGTCTCGGATGTGCCAGGCTTGCAGCCAGGACAGCTTGGCGTAGGTCAGGCCGGGGCTCGACTCGGCCATCTTGGTCAGCCCGAGGTTGATTGCATCGCCCAGGATCGCTGACAGCAGCAATGTCCGGTCTTTGGCCTCGGCACCGTCCTTCAGGTGTGTGAAGTGGCGGCTGAAGCCCGTCCAGTCGTCCACGTCCATCAGCAGTTCGGTGATCTTGATGCGCGGCAGCAAATGGCTGGTCTGGTCGATCAGCGCCTGCGCGGTATTGGGCACCGCGGAATCCAGCGGGGTGATCTTCAGCCCGGACTCGGTGAGGATGGCATCGGGCAGCTCGTTGTCCTTGGCCAGGCGGGTGACGGTGGCCAGCTGCTCGTCCAGCAGCTGCAAGCGCTCTTCCAGGTACTGGTTGCTGTTCGGGTTGATCGCCAGGGGCAGAGCCTGCGCATGCTTGAGCGCGGCGAACCTCTCTGCCGGCAGCAGGTAGTCGTCGAAGTCGCGGAACTGCCGCGAGCCCTTGACCCAGATGTCACCGGAGCGCAGCGCGTTCTTCAGCTCGGACAGGGCGCAGATTTCGTAGAAGCGCCGGTCGAGGCCTTCCGGGGTTATCACTAGCGGCTTCCAGCGCGGCTTGATGAAGGCGGTGGGCGCATCGGCCGGCACCTTGCGCAGGTTGTAGGCGTTCATCTCGCTCAGGGTCTGCACGGCTGCCAGCACGCCTTGCGCAGCCGGGGCAGCGCGCAGTTCCAGCACCTCCAGCAAGGCCGGCGTGTAACGGCGCAGAGTGGCGAAGTTCTCGCCGACCAGGTGCAGATGGTCGAAGCCTTCCGGCCGGGCCAGCAGCTCGGCCTCGCTGACGCTCTCGGTGAACTCGTCCCAGGGAATCACCGCCTCAATGGCGGCATAGGGATCGCTACCGCTTTCCTTGGCTTCCAGCAGAGCCTGGCCGATCTTCGAGTACAGGCGCACCTTGTCGTTGATCGCCTTGCCCTGCTTCTGGAACTGCTGCTGATGCTTGTGCTTCGCGCTGCTGAACAGCTTGACCAGGATACGGTCGTGCAGATCGACCAACTCATCAATCACCGTCGCGGTGCTCTCCAGCACCACGGCGGCCAGGGTCGCGTAGCGTCGCTGCGGCTCGAACTTGCCGAGGTCTTTGGGCGTCATCTGCCCACCCTCGCGGGCCAGCTTGAGCAGGCGGTTCTGGTGGATGTGTCGGCCCAGGCCTTCGGGCAAGTCCACCAGCTGAAATGTCTTCAGCCGCTCGATGTGTTCGAGCATGTGGCGGGAGTTCGGTTTCAGCGGTGCCTGTCGCAGCCAGGTCAACCAGGTGATGCTGCTGCCGGCCTTGAGCTTCAACAGCTCGTCCAGCTTGGCCCGATGCGAGTCCGTGAGTGGTTCGACCAGGGCGCGGTAGACTCGGCGATTGGCCCGCGCAATGGCCTCCGAACAAGCTCGATCAATTACGCTCAACGCCGGCAGAATGCGCCGCTTCTGTCGCAGGCTCTCCAGGGCCTGACCGGCCAGCAGTAAGCCCTTGTCGGTCTGCTGGGCCAACTCGGTCAGCTCGCGCACCAGGGCGCGGAAGTCGGACAGGCCGAACGGGGCCAGTTGTAGGTAGGTGCGCAGTTCCTGGGCGTGCTCGCGGCGAGTCACGTCGCGTTCGCCGTACTTCAACCAACTCGCCGGGTCGGCCTGAACTTGCTTGGCCACCCACTGGATGACCGGCTCGGGCGGCTCGCTGTCGGTGCCCAACGCATAGCCGGGGTAGCGCAGCAGGCTGAGCTGCACCGCGAAGCCCAGGCGGTTGGCGTCGCCGCGCCGCTGGCGGATCAGCGACAGGTCGGAGTCGTTGAAGGTGTAGTAGCGGATCAGGTCATCCTGGCTTTCCGGCAACGCAAGCAAGGTGTCGCG</w:t>
      </w:r>
      <w:r>
        <w:rPr>
          <w:rFonts w:ascii="宋体" w:eastAsia="宋体" w:hAnsi="宋体" w:hint="eastAsia"/>
          <w:sz w:val="24"/>
          <w:szCs w:val="24"/>
        </w:rPr>
        <w:lastRenderedPageBreak/>
        <w:t>CTCCGTAGCCGAGAGAATCGAGCGACGCGGCAT</w:t>
      </w:r>
      <w:commentRangeEnd w:id="2"/>
      <w:r>
        <w:commentReference w:id="2"/>
      </w:r>
      <w:r>
        <w:rPr>
          <w:rFonts w:ascii="宋体" w:eastAsia="宋体" w:hAnsi="宋体" w:hint="eastAsia"/>
          <w:sz w:val="24"/>
          <w:szCs w:val="24"/>
        </w:rPr>
        <w:t>GGT</w:t>
      </w:r>
      <w:commentRangeStart w:id="3"/>
      <w:r>
        <w:rPr>
          <w:rFonts w:ascii="宋体" w:eastAsia="宋体" w:hAnsi="宋体" w:hint="eastAsia"/>
          <w:sz w:val="24"/>
          <w:szCs w:val="24"/>
        </w:rPr>
        <w:t>TCAGTCGTCCTTGCGAAGGTACTGATAGAGGGTTTCTCGGCTGATGCCGAACTCGCGGGCGAGCTGCGCCTTCGGCTCGCCCGCAGCGGCCCGCTGCCGCAGCGTGATGGCTTGCTCGTCGGAGAGGGCTTTCTTGCGGCCCCGGTAGGCACCGCGCTGCTTGGCCAGGGCGATGCCCTCGCGCTGCCGCTCGCGAATCAGGGCGCGCTCAAACTCGGCAAAGGCCCCCATGACCGACAGCATCAGGTTGGCCATCGGCGAGTCCTCGCCGGTGAACACCAGGCCTTCCTTCAAGAACTCGATGCGCACACCGCGCTGGGTCAGCTTCTGCACCAGGCGGCGCAAATCATCGAGGTTTCGTGCCAGGCGATCCATGCTGTGCACCACCACGGTGTCGCCTTCGCGAACGAAACCGAGCATGGCCTCCAGCTGGGGACGCTGGGTGTCCTTGCCCGAGGCTTTGTCGGTGAACAGCTTGCCGACCTCGACCTGTTCAAGTTGGCGTTCCGGGTTCTGGTCGAAGCTGCTGACCCGGACGTAACCGATGCGTTGTCCCTGCAA</w:t>
      </w:r>
      <w:commentRangeEnd w:id="3"/>
      <w:r>
        <w:commentReference w:id="3"/>
      </w:r>
      <w:r>
        <w:rPr>
          <w:rFonts w:ascii="宋体" w:eastAsia="宋体" w:hAnsi="宋体" w:hint="eastAsia"/>
          <w:sz w:val="24"/>
          <w:szCs w:val="24"/>
        </w:rPr>
        <w:t>GATGCCTCCATGGGCTGGATGGGCGGCAGGGCTTGCGTTGGTTTTTGGTTCCATTGCGCCCGAAGCCTTGAATT</w:t>
      </w:r>
      <w:commentRangeStart w:id="4"/>
      <w:r>
        <w:rPr>
          <w:rFonts w:ascii="宋体" w:eastAsia="宋体" w:hAnsi="宋体" w:hint="eastAsia"/>
          <w:sz w:val="24"/>
          <w:szCs w:val="24"/>
        </w:rPr>
        <w:t>TGTCAGGCTGAAATCTATGACCTTGGCAAGCATGTGTCAAAGAATGTGAAAGCGGACTCTATTCTGACGGCGTGATGCGCCTTGCCTGACATC</w:t>
      </w:r>
      <w:commentRangeStart w:id="5"/>
      <w:r>
        <w:rPr>
          <w:rFonts w:ascii="宋体" w:eastAsia="宋体" w:hAnsi="宋体" w:hint="eastAsia"/>
          <w:sz w:val="24"/>
          <w:szCs w:val="24"/>
        </w:rPr>
        <w:t>CAGTT</w:t>
      </w:r>
      <w:commentRangeEnd w:id="5"/>
      <w:r>
        <w:commentReference w:id="5"/>
      </w:r>
      <w:commentRangeEnd w:id="4"/>
      <w:r>
        <w:commentReference w:id="4"/>
      </w:r>
      <w:commentRangeStart w:id="6"/>
      <w:commentRangeStart w:id="7"/>
      <w:r>
        <w:rPr>
          <w:rFonts w:ascii="宋体" w:eastAsia="宋体" w:hAnsi="宋体" w:hint="eastAsia"/>
          <w:sz w:val="24"/>
          <w:szCs w:val="24"/>
        </w:rPr>
        <w:t>TGTCGTTTTCAGAAGACGGCTGCAC</w:t>
      </w:r>
      <w:commentRangeEnd w:id="6"/>
      <w:r>
        <w:commentReference w:id="6"/>
      </w:r>
      <w:r>
        <w:rPr>
          <w:rFonts w:ascii="宋体" w:eastAsia="宋体" w:hAnsi="宋体" w:hint="eastAsia"/>
          <w:sz w:val="24"/>
          <w:szCs w:val="24"/>
        </w:rPr>
        <w:t>TGAACGTCAGAAGCCGACTGCACTATAGCAGCGGAGGGGTTGGATCCATCAGGCAACGACGGGCTGCTGCC</w:t>
      </w:r>
      <w:commentRangeStart w:id="8"/>
      <w:r>
        <w:rPr>
          <w:rFonts w:ascii="宋体" w:eastAsia="宋体" w:hAnsi="宋体" w:hint="eastAsia"/>
          <w:sz w:val="24"/>
          <w:szCs w:val="24"/>
        </w:rPr>
        <w:t>GGCC</w:t>
      </w:r>
      <w:commentRangeEnd w:id="8"/>
      <w:r>
        <w:commentReference w:id="8"/>
      </w:r>
      <w:commentRangeStart w:id="9"/>
      <w:r>
        <w:rPr>
          <w:rFonts w:ascii="宋体" w:eastAsia="宋体" w:hAnsi="宋体" w:hint="eastAsia"/>
          <w:sz w:val="24"/>
          <w:szCs w:val="24"/>
        </w:rPr>
        <w:t>CAGACCGTGTAAAAACGCAGCAAACGATGACCATCAACTTCCGGGGATTTTCTCAGCGTCTAGGAGGCCGTCGGAGGCCCAATCAGGCGCAATCGATAATTCTGGTTGCTATGGCACTTTCGGCTTCAGTACGCCTGCTGGAGGGCGGTACGAGTCGTAGAACAGGCCTCAGGCCTTCATCGCTGCCATCAGGGCACCGCTGCCCAGCACGTTCAACACGCGTTTGAGATTGTAGGCGAGCACATGCAGGCTCATCTCGGTACTCACTCGGTCGAGAGTCTTGGTGAGGAAGTGGGTGGCGCCCATCCAGCTCTTCAGCGTGCCGAACGGGTGCTCGACCGTCTGACGGCGGATTCGCATCATTTCAGGCGCTTGATCCAGGCGACTCTGCATCGCTTCGAGCACTGCCTCATGCTCCCATCGGCTCACTCGGCGCTCTGAGCTAGGCGTACAGTGCTCTTTCAACGCACAACCCTGGCAATGCGAACTCCAGTAGCGGTGCAGTTTCAGCCCTTTTTCGACGCTTGAGAACCGCCAGATCAGGCTTTGCCCAGCCGGGCATCGATACTCGTTCTTGGCTGCGTCATAGATGAAATCACCTTTGCCGAAGCGACCAGCCGCTGTCGCTCCCGAGGTCAGCGTCTTGGGCACGAAAACGGTGATTCCAGCCTCATGGCACGCCAGGATTTCTTCGCCTTTGAAATACCCTCTGTCTGCGACCGCCGAGAGTTCCTCGACACCCATGGCCTCTCGCGCTTGCTTGGCCATGGAGCTCAGTTGGTCTCGATCGACCCCGTCGTTCGTGACCTCGTGGGTCACGATCAGGTGGTGCTTCGCGTCGACCGCCGCCTGCACGTTGTAGCCGACTATTCCGCTGCCCCGGGTCTTCATTGAGCGGGCATCGGGATCGGTCAGGGAGATCTGTTTATCCGGTGTTTCGTTGAGCTGTACCTCGACTTCCTTGAGCTCCCGCAGCTTAGTTTTCAAGGTCGCAATCTTGTCGTGGAGGCGTTCGGCTTTGACCTGCGCCACGGCCGGTTCCTGGCGATCAGCGGTATCCAGTGCGGTCAGGTAACGGTTGATGCTGGACTCGATCTCCTCCATTCGCCGCTGAAGCTTGGCGCTGGTGAAATTGCGGTCACGGTTGTTGACCGCCTTGAACTTGCTGCCATCAATGGCTACCAGCGCTTCAGAGAACAGGCCAAGTTGCTGGCACAGCACCACGAACTGCCGACAGACGCCGCGGATTGCCTTGCCGTTATCCTTGCGGAAGTTGGCGATGGTCTTGAAGTCCGGCATCAAACGTCCGGTCAGCCACATCAACTCAACGTTGCGCTGACTCTCGCGTTCGAGACGTCGACTGGACTGGATACGGTTGAGGTAACCGTAGATGTAGATCTTCAGCAGGTCAGCAGGATGGTAGGCGGGTCTGCCGGTTTCCGCCGGGACGACACCCTCGAAACCCAGTAGGCCAAGGTCGAGTTCATCGACGAAAACATCGACCACCCGCACCGGGTTGGTGTCCGCCACGTAGTCATCCAAGCTCTCGGGAAGCAGTGTGCTTTGCCCTCGGTGCTCTCCCTGGATAAAGCGCTTCATTGGCGTCCCCCGCTGATTTTGAATCCATCAAATCACAGCAAGGACGATGCCAACGTTTTTACACGGTCTG</w:t>
      </w:r>
      <w:commentRangeEnd w:id="9"/>
      <w:r>
        <w:commentReference w:id="9"/>
      </w:r>
      <w:commentRangeStart w:id="10"/>
      <w:r>
        <w:rPr>
          <w:rFonts w:ascii="宋体" w:eastAsia="宋体" w:hAnsi="宋体" w:hint="eastAsia"/>
          <w:sz w:val="24"/>
          <w:szCs w:val="24"/>
        </w:rPr>
        <w:t>GGCC</w:t>
      </w:r>
      <w:commentRangeEnd w:id="10"/>
      <w:r>
        <w:commentReference w:id="10"/>
      </w:r>
      <w:r>
        <w:rPr>
          <w:rFonts w:ascii="宋体" w:eastAsia="宋体" w:hAnsi="宋体" w:hint="eastAsia"/>
          <w:sz w:val="24"/>
          <w:szCs w:val="24"/>
        </w:rPr>
        <w:t>ATCAGCGGACGCAGGGAGGACTTTCCGCAACCGGCCGTTCGATGCGGCACCGATGGCCTTCGCGCAGGGGTAGTGAATCCGCCAGGATTGACTTGCGCTGCC</w:t>
      </w:r>
      <w:commentRangeStart w:id="11"/>
      <w:r>
        <w:rPr>
          <w:rFonts w:ascii="宋体" w:eastAsia="宋体" w:hAnsi="宋体" w:hint="eastAsia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</w:t>
      </w:r>
      <w:r>
        <w:rPr>
          <w:rFonts w:ascii="宋体" w:eastAsia="宋体" w:hAnsi="宋体" w:hint="eastAsia"/>
          <w:sz w:val="24"/>
          <w:szCs w:val="24"/>
        </w:rPr>
        <w:lastRenderedPageBreak/>
        <w:t>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TGGACATAAGCCTGTTCGGTTCGTAAACTGTAATGCAAGTAGCGTATGCGCTCACGCAACTGGTCCAGAACCTTGACCGAACGCAGCGGTGGTAACGGCGCAGTGGCGGTTTTCAT</w:t>
      </w:r>
      <w:commentRangeEnd w:id="11"/>
      <w:r>
        <w:commentReference w:id="11"/>
      </w:r>
      <w:r>
        <w:rPr>
          <w:rFonts w:ascii="宋体" w:eastAsia="宋体" w:hAnsi="宋体" w:hint="eastAsia"/>
          <w:sz w:val="24"/>
          <w:szCs w:val="24"/>
        </w:rPr>
        <w:t>GGCTTGTTATGACTGTTTTTTTGTAC</w:t>
      </w:r>
      <w:commentRangeStart w:id="12"/>
      <w:r>
        <w:rPr>
          <w:rFonts w:ascii="宋体" w:eastAsia="宋体" w:hAnsi="宋体" w:hint="eastAsia"/>
          <w:sz w:val="24"/>
          <w:szCs w:val="24"/>
        </w:rPr>
        <w:t>AGTCTATGCCTCGGGCATCCAAGCAGCAA</w:t>
      </w:r>
      <w:commentRangeEnd w:id="12"/>
      <w:r>
        <w:commentReference w:id="12"/>
      </w:r>
      <w:r>
        <w:rPr>
          <w:rFonts w:ascii="宋体" w:eastAsia="宋体" w:hAnsi="宋体" w:hint="eastAsia"/>
          <w:sz w:val="24"/>
          <w:szCs w:val="24"/>
        </w:rPr>
        <w:t>GCGCGTTACGCCGTGGGTCGATGTT</w:t>
      </w:r>
      <w:commentRangeStart w:id="13"/>
      <w:r>
        <w:rPr>
          <w:rFonts w:ascii="宋体" w:eastAsia="宋体" w:hAnsi="宋体" w:hint="eastAsia"/>
          <w:sz w:val="24"/>
          <w:szCs w:val="24"/>
        </w:rPr>
        <w:t>TGATGTTATGGAGCAGCAACGATGTTACGCAGCAGGGCAGTCGCCCTAAAACAAAGTTAGACA</w:t>
      </w:r>
      <w:commentRangeEnd w:id="13"/>
      <w:r>
        <w:commentReference w:id="13"/>
      </w:r>
      <w:r>
        <w:rPr>
          <w:rFonts w:ascii="宋体" w:eastAsia="宋体" w:hAnsi="宋体" w:hint="eastAsia"/>
          <w:sz w:val="24"/>
          <w:szCs w:val="24"/>
        </w:rPr>
        <w:t>TC</w:t>
      </w:r>
      <w:commentRangeStart w:id="14"/>
      <w:r>
        <w:rPr>
          <w:rFonts w:ascii="宋体" w:eastAsia="宋体" w:hAnsi="宋体" w:hint="eastAsia"/>
          <w:sz w:val="24"/>
          <w:szCs w:val="24"/>
        </w:rPr>
        <w:t>ATGAGTAACGCAGTACCCGCCGAGATTTCGGTACAGCTATCACTGGCTCTCAACGCCATCGAGCGTCATCTGGAATCAACGTTGCTGGCCGTGCATTTGTACGGCTCTGCACTGGACGGTGGCCTGAAGCCATACAGTGATATTGATTTGCTGGTTACTGTGGCTGCACGGCTCGATGAGACTGTCCGACAAGCCCTGGTCGTAGATCTCTTGGAAATTTCTGCCTCCCCTGGCCAAAGTGAAGCTCTCCGCGCCTTGGAAGTTACCATCGTCGTGCATGGTGATGTTGTCCCTTGGCGTTATCCGGCCAGACGGGAACTGCAATTCGGGGAGTGGCAGCGTAAGGACATTCTTGCGGGCATCTTCGAGCCCGCCACAACCGATGTTGATCTGGCTATTCTGCTAACTAAAGTAAGGCAGCATAGCCTTGCATTGGCAGGTTCGGCCGCAGAGGATTTCTTTAACCCAGTTCCGGAAGGCGATCTATTCAAGGCATTGAGCGACACTCTGAAACTATGGAATTCGCAGCCGGATTGGGAAGGCGATGAGCGGAATGTAGTGCTTACCTTGTCTCGCATTTGGTACAGCGCAGCAACCGGCAAGATCGCACCGAAGGATATCGTTGCCAACTGGGCAATGGAGCGTCTGCCAGATCAACATAAGCCCGTACTGCTTGAAGCCCGGCAGGCTTATCTTGGACAAGGAGAAGATTGCTTGGCCTCACGCGCGGATCAGTTGGCGGCGTTCGTTCACTTCGTGAAACATGAAGCCACTAAATTGCTTAGTGCCATGCCAGTGATGTCTAACAATTCATTCAAGCCGACGCCGCTTCGCGGCGCGGCTTAA</w:t>
      </w:r>
      <w:commentRangeEnd w:id="14"/>
      <w:r>
        <w:commentReference w:id="14"/>
      </w:r>
      <w:r>
        <w:rPr>
          <w:rFonts w:ascii="宋体" w:eastAsia="宋体" w:hAnsi="宋体" w:hint="eastAsia"/>
          <w:sz w:val="24"/>
          <w:szCs w:val="24"/>
        </w:rPr>
        <w:t>TTCAGGCGTTAGTACCACTGAAACCCTCCT</w:t>
      </w:r>
      <w:commentRangeStart w:id="15"/>
      <w:r>
        <w:rPr>
          <w:rFonts w:ascii="宋体" w:eastAsia="宋体" w:hAnsi="宋体" w:hint="eastAsia"/>
          <w:sz w:val="24"/>
          <w:szCs w:val="24"/>
        </w:rPr>
        <w:t>TTATTTCGCCCATGTTTATTCAAACGGCATTCAGTTTCTCAAACGCTGTGCAGCGCTGGGTTTGCCGTTTCTCTGGGCTTCGCCTGGTGGCGTTACGCTGGTTTGTGGTCTTTTTGGCCTCTGGCCCTTGTGTAGCAAGCGCGAGCAGCTATTTTTTTCGTAGTGCTGTGCCGCCTCGGTGGCACCGTGCCTTTTCGCAGTTAGCGCCCGTCGCCAAGTTACGGTTATCCGTTTTGGCTTCTGGCTCTAACATTTCGGTCAAGCCGACCCGCATTCTGCGGTCGGCT</w:t>
      </w:r>
      <w:commentRangeEnd w:id="15"/>
      <w:r>
        <w:commentReference w:id="15"/>
      </w:r>
      <w:r>
        <w:rPr>
          <w:rFonts w:ascii="宋体" w:eastAsia="宋体" w:hAnsi="宋体" w:hint="eastAsia"/>
          <w:sz w:val="24"/>
          <w:szCs w:val="24"/>
        </w:rPr>
        <w:t>TAACTCGCCCGTTAGATGCACTAAGCACATAATTGCTCACAGCCAAACTATCAGGTCAAGTCTGCTTTTATTATTTTTAAGCGTGCATAATAAGCCCTACACAAATTGGGAGATATATC</w:t>
      </w:r>
      <w:commentRangeStart w:id="16"/>
      <w:r>
        <w:rPr>
          <w:rFonts w:ascii="宋体" w:eastAsia="宋体" w:hAnsi="宋体" w:hint="eastAsia"/>
          <w:sz w:val="24"/>
          <w:szCs w:val="24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17"/>
      <w:r>
        <w:rPr>
          <w:rFonts w:ascii="宋体" w:eastAsia="宋体" w:hAnsi="宋体" w:hint="eastAsia"/>
          <w:sz w:val="24"/>
          <w:szCs w:val="24"/>
        </w:rPr>
        <w:t>ATGGTGA</w:t>
      </w:r>
      <w:commentRangeEnd w:id="16"/>
      <w:r>
        <w:commentReference w:id="16"/>
      </w:r>
      <w:r>
        <w:rPr>
          <w:rFonts w:ascii="宋体" w:eastAsia="宋体" w:hAnsi="宋体" w:hint="eastAsia"/>
          <w:sz w:val="24"/>
          <w:szCs w:val="24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</w:t>
      </w:r>
      <w:r>
        <w:rPr>
          <w:rFonts w:ascii="宋体" w:eastAsia="宋体" w:hAnsi="宋体" w:hint="eastAsia"/>
          <w:sz w:val="24"/>
          <w:szCs w:val="24"/>
        </w:rPr>
        <w:lastRenderedPageBreak/>
        <w:t>GCGCCACCGTTGGCCTTCCTGTAAAGGATCTGGGTCCAGCGAGCCTTGCGGCGGAACTTCACGCGATCGGCAATGGCGCTGACTACGTCCGCACCCACGCGCCTGGAGATCTGCGAAGCGCAATCACCTTCTCGGAAACCCTCGCGAAATTTCGCAGTCGCGACGCCAGAGACCGAGGGTTAGATCATGCCTAG</w:t>
      </w:r>
      <w:commentRangeEnd w:id="17"/>
      <w:r>
        <w:commentReference w:id="17"/>
      </w:r>
      <w:r>
        <w:rPr>
          <w:rFonts w:ascii="宋体" w:eastAsia="宋体" w:hAnsi="宋体" w:hint="eastAsia"/>
          <w:sz w:val="24"/>
          <w:szCs w:val="24"/>
        </w:rPr>
        <w:t>CATTCACCTTCCGGCCGCCCGCTAGCGGACCCTGGTCAGGTTCCGCGAAGGTGGGCGCAGACATGCTGGGCTCGTCAGGATCAAACTGCACTATGAGGCGGCGGTTCATACCGCGCCAGGGGAGCGA</w:t>
      </w:r>
      <w:commentRangeStart w:id="18"/>
      <w:r>
        <w:rPr>
          <w:rFonts w:ascii="宋体" w:eastAsia="宋体" w:hAnsi="宋体" w:hint="eastAsia"/>
          <w:sz w:val="24"/>
          <w:szCs w:val="24"/>
        </w:rPr>
        <w:t>ATGGACAGCGAGGAGCCTCCGAACGTTCGGGTCGCCTGCTCGGGTGATATCGACGAGGTTGTGCGGCTGATGCACGACGCTGCGGCGTGGATGTCCGCCAAGGGAACGCCCGCCTGGGACGTCGCGCGGATCGACCGGACATTCGCGGAGACCTTCGTCCTGAGATCCGAGCTCCTAGTCGCGAGTTGCAGCGACGGCATCGTCGGCTGTTGCACCTTGTCGGCCGAGGATCCCGAGTTCTGGCCCGACGCCCTCAAGGGGGAGGCCGCATATCTGCACAAGCTCGCGGTGCGACGGACACATGCGGGCCGGGGTGTCAGCTCCGCGCTGATCGAGGCTTGCCGCCATGCCGCGCGAACGCAGGGGTGCGCCAAGCTGCGGCTCGACTGCCACCCGAACCTGCGTGGCCTATACGAGCGGCTCGGATTCACCCACGTCGACACTTTCAATCCCGGCTGGGATCCAACCT</w:t>
      </w:r>
      <w:commentRangeStart w:id="19"/>
      <w:r>
        <w:rPr>
          <w:rFonts w:ascii="宋体" w:eastAsia="宋体" w:hAnsi="宋体" w:hint="eastAsia"/>
          <w:sz w:val="24"/>
          <w:szCs w:val="24"/>
        </w:rPr>
        <w:t>TCATCGCAGAACGCCTAGAACTCGAAATCTAA</w:t>
      </w:r>
      <w:commentRangeEnd w:id="18"/>
      <w:r>
        <w:commentReference w:id="18"/>
      </w:r>
      <w:r>
        <w:rPr>
          <w:rFonts w:ascii="宋体" w:eastAsia="宋体" w:hAnsi="宋体" w:hint="eastAsia"/>
          <w:sz w:val="24"/>
          <w:szCs w:val="24"/>
        </w:rPr>
        <w:t>CGTCCGTTCGGGCATCGAGGTCCATGTCGGGGTGGGACGGGCCCGTGGCTTCAAGATCACTTGCAGTCCGACCGCGATGTCTTGGTTGCGCGAGAGGTTGTCGACAGGCCATGCTGAGTGTGCGATGGTTGATCGCTTCCTCGCCGCTCTCCACGGCGACGATGGCCGCCGCCATCAGCAAGTGCGCCAGTTCCCCTATGGTGCCCTCGCTGCGTGTGAGCAGGTAGCGAGCCATGTCCAGCGTGGCAATTGGGGAAGGCCGGCGCAGCGGGAGCGAAGCGGCGAAGCTGGCCAGCAGTGAGCAGCAATCGTCGTTGGCCTCCCATACCGGCAGCATCATCGGCTCGAAGCGATTTTCCAACTGGTCATCGGAGCGGATGGCTAGGTAGGCGTCGCGCGTGCCTACCCCAACCAACGGGATGCGCAGTTCGTTGCCGAGGAAGCGCAGCAGGTTGAGGAATTCCCGGCGGTTGACGCTGTTGCCGGCCAGCACGTTGTGCAGCTCGTCGATCACCAGCATGCGCACGCCGACCTTGCGCAGCAGTGCCAGAGCCAGTTGCTCCATTTCCGGCAACCGTGGGCGTGGGCGCAGCGGCGCGCCCATCGCGGCGAGCAGCGCGACGTAGAAGCGGATCACGGACGGCTCGGACGGCATCTGCACGACCAACACCGGGATGTGCTCCTGGTCGGCGTCGGAGCTGGCCGGGTGGGTGCGGCGGAACTTCTCGACGATCATCGACTTGCCATTGTTGGTCGGGCCAACCAGCAGCAGGTTGGGCATGCGTTGCTTGTTTGGCCACGCATAAAGGGCTTCCAGCCGGTTCAGCGCCTCGACTGCGCGCGGATAGCCGATCCAGCGGTCGGCGCGAAGGCGCTGGATGCGCTCGTCCGCCGGAAGACGGGCCAAGCCCTGGGCCGCCGGCAGCAGGTGGGACAGGTCGATGATGGGATATTCGTCCAC</w:t>
      </w:r>
      <w:commentRangeEnd w:id="19"/>
      <w:r>
        <w:commentReference w:id="19"/>
      </w:r>
      <w:r>
        <w:rPr>
          <w:rFonts w:ascii="宋体" w:eastAsia="宋体" w:hAnsi="宋体" w:hint="eastAsia"/>
          <w:sz w:val="24"/>
          <w:szCs w:val="24"/>
        </w:rPr>
        <w:t>GG</w:t>
      </w:r>
      <w:commentRangeStart w:id="20"/>
      <w:r>
        <w:rPr>
          <w:rFonts w:ascii="宋体" w:eastAsia="宋体" w:hAnsi="宋体" w:hint="eastAsia"/>
          <w:sz w:val="24"/>
          <w:szCs w:val="24"/>
        </w:rPr>
        <w:t>CTACCACTCCTCAATCTGGTCGAACGGTTTGGCGGGTGGCAAGTTGTCTGCCTGCGGGTCGGCAATATCCGTATCCGGCGGAACGGGCTTGTCCGGCCGAGCTGATGTCTTGAGGTGCTGGCGGCGATCCGCGTCACGCCGCGCCTTGCGTGTGGCCTTCTGCGCGCTGGTCACAATCTCACGCATCTGGCCGATCATGCGGAACAGCGCCGACTCATCCACCTGTTCGCGCCCTTGCTGCCGCAGTTTCGCCAGCGCCTGCCGTTGTTCCCAGAGGGTGACAGCCGGATGCGACAAGGTACGGTAGGGAATTTCCAGGTAATGCTGTCCCTCCGGTTCCAGGACCCAGATACGGCTGATGTCGCGCGGATCGCGCCGGATCAGAAAGGACGGCCAGCGTTCACGCCGCGCAATCCACGGCTTGAGCGCATCGGCGTAGTAGTGGATGTGGTCGATGACAAAGCCGGTGCGGGTCAGCGTGCGCCGGAGGATCGGCAGAAAATCGACCAGGAACGAAGTAGCGCGTGTGACGACGGCCGGTACGCCGACACGCGCCACGGCCTCGGCCCAGCGCGCGGCCGGCGGTTGGAGCAGGCCGTTGTGCACCGAACCGTGGTAGGTGCCGACCGCCAATGTGAGCCAGCGCTCTAGCTCGCGCAGCGTCAGGGCGGCCTTGTTTTCGGAATCGTAGTCGCCGCGCTGGTCAGGGTTGGAGAAGGTCGTTCCCGGCAGTTCGTCGTGAATCATCTGCATCGCCGTGCCGATGATCCGTTCCACGATGCCGCCATAGTGCGGCTGTCCCAGCGGGCGATAGTCCAGCCGGATGCCATGCTGCTCGCAACCCCGGCGCAGGGCCTCGCTCTTGAACTCGGCCGCGTTGTCTAGGTAGAGCAGCAAGGGCTTGCCGCTCATCTGCCAATCCATTTCCACGTTCAGTCCTTCCAGCCAAGGGCGCTTGTCGCAGGCGACATGCACGAGGCACAGGCCAACCGAAACGGCAGACGGCGCTTCCAGCGTGACGACCATGCCGAGCACGCAGCGGGTGAACACGTCGATGGCGAGGGTCAGGTACGGGCGGCCAATAGGTTGCCGGTCGCGGTCATCGACCACGATCAGGTCGATGACCGTATGGTCTATCTGCACCTGCTCCAGCGGCGCGGTCACGGCAGGAGGCTCGCCGCCCACACCTTGTAGGTCACGAGCGGCATCCTGGCCTTCCCGCCGGCGGATGACCTTGCGCGGGTCAAGGCT</w:t>
      </w:r>
      <w:r>
        <w:rPr>
          <w:rFonts w:ascii="宋体" w:eastAsia="宋体" w:hAnsi="宋体" w:hint="eastAsia"/>
          <w:sz w:val="24"/>
          <w:szCs w:val="24"/>
        </w:rPr>
        <w:lastRenderedPageBreak/>
        <w:t>AGCGATCCGTAAGGCCACGGTATTGCGCGCCGGCACTCGCAGTTTTTGAGCCTTGCACACCTGAGTGACTTCGCGGTGAAAGGCCGCTAGGCTGCGCTTCTGCTTGGTCAGGAACCGCTTTTGCAGTAGCTCGTGGATGACGCGCTCGACCGGTTCCGGCAAGCGCCCCTTACCTTTACCTCCACCGGACTGGCCGGGCACCAGATCCGTCACGAGGCCGCTGCCTTGCCGGGCACGCCGGATCAGAACGTATACCTGGCGCCGAGACAAGCCCAGCGCCTGAGCCGCCATATCGGCCGCTTCGTGCCCGACCGTCTCCGACTGCGCCAACGGACTGATGATCTCCGCACGACGGCGCGCACGCTCCCAAGCCTCATCAGGCAGAGTGGCCACGCCTTGTTCTGGAATCCGTGGGGTGTCCGTCGCCAT</w:t>
      </w:r>
      <w:commentRangeEnd w:id="20"/>
      <w:r>
        <w:commentReference w:id="20"/>
      </w:r>
      <w:r>
        <w:rPr>
          <w:rFonts w:ascii="宋体" w:eastAsia="宋体" w:hAnsi="宋体" w:hint="eastAsia"/>
          <w:sz w:val="24"/>
          <w:szCs w:val="24"/>
        </w:rPr>
        <w:t>GCTCACCTCGCTTTGGTGCACACGAGTATTGAGCATAGTCGAGATTGGTGCAGATCACTTCTGATATTGAACTGTCAGGAGCTGGCTGCACAACAGCCATTACGCCCAATCAACTG</w:t>
      </w:r>
      <w:commentRangeStart w:id="21"/>
      <w:r>
        <w:rPr>
          <w:rFonts w:ascii="宋体" w:eastAsia="宋体" w:hAnsi="宋体" w:hint="eastAsia"/>
          <w:sz w:val="24"/>
          <w:szCs w:val="24"/>
        </w:rPr>
        <w:t>GTGCAGTCGTCTTCTGAAAATGACA</w:t>
      </w:r>
      <w:commentRangeEnd w:id="21"/>
      <w:r>
        <w:commentReference w:id="21"/>
      </w:r>
      <w:commentRangeEnd w:id="7"/>
      <w:r>
        <w:commentReference w:id="7"/>
      </w:r>
      <w:commentRangeStart w:id="22"/>
      <w:r>
        <w:rPr>
          <w:rFonts w:ascii="宋体" w:eastAsia="宋体" w:hAnsi="宋体" w:hint="eastAsia"/>
          <w:sz w:val="24"/>
          <w:szCs w:val="24"/>
        </w:rPr>
        <w:t>CAGTT</w:t>
      </w:r>
      <w:commentRangeEnd w:id="22"/>
      <w:r>
        <w:commentReference w:id="22"/>
      </w:r>
      <w:commentRangeStart w:id="23"/>
      <w:r>
        <w:rPr>
          <w:rFonts w:ascii="宋体" w:eastAsia="宋体" w:hAnsi="宋体" w:hint="eastAsia"/>
          <w:sz w:val="24"/>
          <w:szCs w:val="24"/>
        </w:rPr>
        <w:t>AGGGTATAGCTCAGGCTGACA</w:t>
      </w:r>
      <w:commentRangeEnd w:id="23"/>
      <w:r>
        <w:commentReference w:id="23"/>
      </w:r>
      <w:r>
        <w:rPr>
          <w:rFonts w:ascii="宋体" w:eastAsia="宋体" w:hAnsi="宋体" w:hint="eastAsia"/>
          <w:sz w:val="24"/>
          <w:szCs w:val="24"/>
        </w:rPr>
        <w:t>TCCAAACAGGACGCCCTAGTCCGGGGGTGACTCGCAGAAATTGCCCTCTTCCTGTAGACTGTTGCGGCCATTGAGTTACTAAAGACACTCGATAAGACCTCATGCTTACCCTGCAAAACATGATCTGGCTGCCTACGCCGCCATAGCGCTTCGCCCCCCCGCATCATCTGTGACTGCTTGCTCTGCCAGCGGTCGCTTTCTGCTGTGCTTTAGGTTTTAACACCCGCCACAGCTCCTCTACATCCGACATTTGACCTCGTATCGACCAGCTGCACTTGGCCTGCGCCATGCTGTGCTGCGCGATCCATTGCCTTGGGAATTCTG</w:t>
      </w:r>
      <w:commentRangeStart w:id="24"/>
      <w:r>
        <w:rPr>
          <w:rFonts w:ascii="宋体" w:eastAsia="宋体" w:hAnsi="宋体" w:hint="eastAsia"/>
          <w:sz w:val="24"/>
          <w:szCs w:val="24"/>
        </w:rPr>
        <w:t>ATGCTCCACTCGTTAAAACAAACCTGGTTATCCAACATCCGTGGCGACATCCTCGCCGGTCTTGTGGTCGCACTGGCCCTAATCCCTGAAGCCATCGCCTTCTCGATCATTGCTGGCGTTGACCCTAAGGTCGGCCTTTACGCCTCTTTCTGTATCGCTGTGGTGATCGCCTTTGTCGGTGGCCGCCCAGGCATGATTTCGGCCGCAACGGGTGCCATGGCACTGCTGATGGTGACTCTGGTCAAGAACCATGGTCTTGAATATCTGCTGGCCGCCACGCTGCTATGTGGCGTGCTACAAATTGCTGCTGGCTACCTGAAGCTCGGATCGCTGATGCGCTTCGTCTCGCGCTCGGTGGTGACCGGTTTTGTCAATGCACTGGCGATCCTGATTTTCATGGCTCAGCTGCCCGAGCTGACTAATGTCACCTGGCACGTCTACGCCATGACAGCCGCAGGCCTCGGCATCATCTATCTGTTCCCCTATGTCCCCAAGATCGGCAAGCTCATCCCATCGCCGCTGGTGTGCATCATCGTGCTGACCGCCGTCGCCATGTCGGTTGGTCTGGATATCCGCACGGTCGGTGATATGGGTGAACTGCCGGATACGCTACCGATCTTCCTCTGGCCTGATGTGCCGCTGACATTCGAGACGCTGGCCATCATCTTTCCTTATTCGGCAGCACTGGCTGTGGTCGGTCTGTTGGAGTCGATGATGACCGCGACCATTGTCGACGACCTGACCGACACCCCGAGTGACAAGAACCGCGAGTGCAAGGGCCAGGGCGTGGCCAACATTGCTTCGGGTCTGATCGGCGGTATGGCTGGCTGCGCGATGATTGGTCAGTCGATCATTAACGTGAAATCCGGCGGTCGTTCTCGCCTGTCGTCTCTTGCCGCAGGCGTATTTCTGCTGCTGATGGTGGTTTTCCTCGGCGACTGGCTGAAGCAGATCCCAATGGCTGCGCTGGTGGCAGTGATGATCATGGTGTCCATCGGCACCTTCAGTTGGGATTCGCTGCGCAACCTGAAGAAGCATCCGTTGTCGACCAACATTGTCATGGTCGTCACCGTGGTGGTCGTGGTGGCCACCCACAACCTGGCCTTCGGCGTGTTAGCCGGCGTGCTACTGGCTGCGATGTTCTTCGCCAACAAGGTTGGCCATTACATGGCGATCAGTTCTTCGCTGGACGAAGCCGGCGAGCATCGTAGCTATAACGTCACCGGTCAGGTGTTCTTCAGCTCGGCTGACAAGTTCGTCGCAGCCTTCGACTTCAAGGAAGCCCTGAACAAGGTAACCATCGACCTGAATCGTGCACACTTCTGGGATATCACCGCTGTTGCAGCCCTGGACAAGGTAGTCATTAAGTTCCGCCGTGAAGGTACTGAAGTCGAAGTGCTGGGCTTAAACGAGGCCAGCGCCACTATCGTGGATCGCTTTGGTGTTCACGATAAACCTGACGCCATTGATCAACTCATGGGCCACTGA</w:t>
      </w:r>
      <w:commentRangeEnd w:id="24"/>
      <w:r>
        <w:commentReference w:id="24"/>
      </w:r>
      <w:r>
        <w:rPr>
          <w:rFonts w:ascii="宋体" w:eastAsia="宋体" w:hAnsi="宋体" w:hint="eastAsia"/>
          <w:sz w:val="24"/>
          <w:szCs w:val="24"/>
        </w:rPr>
        <w:t>GAAGGAGAACAACA</w:t>
      </w:r>
      <w:commentRangeStart w:id="25"/>
      <w:r>
        <w:rPr>
          <w:rFonts w:ascii="宋体" w:eastAsia="宋体" w:hAnsi="宋体" w:hint="eastAsia"/>
          <w:sz w:val="24"/>
          <w:szCs w:val="24"/>
        </w:rPr>
        <w:t>ATGACCCACGTAATTGCCTGTATCGACGGTTCCACCTCGGCTCCAGCTGTTTGCGACTACGCGGCCTGGGCCAGTCTGAGCCTGGAAGCGCCGCTGACCTTCCTGCATGTGCTGGATCAGCGCCAGTATCCGGTTGCAGCAGATTTGAGTGGCAACATTGGCCTTGGCAGCCGCGAGCACCTGCTTGATGAGCTTGCTTCCCTGGATGAACAGCGCGGCAAGTTGGCCCTTGAACAAGGGCGAATCATGCTTGCAGCCGCGAAAGAACGGGCCGTGAATGATGGTGTGCGCGCACCGGAGTCCAAGCAGCGACATGGCGATTTACTGGAGAGCTTGCAAGAGCTGCAAAGTGAAACGCGCTTGCTGGTTATCGGTCGCCAGGGCGAGTCTAGTGGCGGTCTGAGTCAGCATGTCGGAAGCCAGCTGGAAAGCGTTATTCGTATCATGCACCGGCCAATCCTGGTCACCCCGGCCAACTTCCAAAAGCCCAAGAGCGCGATGCTGGCATTCGATGGCGGCGCTACAACCCGCAAGGGTGTGGAGATGCTGGCAGCCAGCCCGCTGCTGAAGGGGCTGCCGATCCATCTGGTCATGGTTGGGCCCGTGAACGACGA</w:t>
      </w:r>
      <w:r>
        <w:rPr>
          <w:rFonts w:ascii="宋体" w:eastAsia="宋体" w:hAnsi="宋体" w:hint="eastAsia"/>
          <w:sz w:val="24"/>
          <w:szCs w:val="24"/>
        </w:rPr>
        <w:lastRenderedPageBreak/>
        <w:t>AGCGTCCGCGCAGCTGGACTGGGCGCAGAAAGTGCTGATCAACGCCGGATTTACCGTTCGCGCTGAGACTCGGAGCGGTGAAATAGAACGTACCCTGCACGCCTATCAGAAAGAGCATGGCATCGATCTGCTAGTGATGGGGGCTTATGGACACTCACGTATCCGGCAGTTCCTGGTCGGCAGCACCACTACCAGCATGCTCCGTACCACCACCAGTCCGCTGTTACTGCTGCGCTA</w:t>
      </w:r>
      <w:commentRangeStart w:id="26"/>
      <w:r>
        <w:rPr>
          <w:rFonts w:ascii="宋体" w:eastAsia="宋体" w:hAnsi="宋体" w:hint="eastAsia"/>
          <w:sz w:val="24"/>
          <w:szCs w:val="24"/>
        </w:rPr>
        <w:t>A</w:t>
      </w:r>
      <w:commentRangeEnd w:id="25"/>
      <w:r>
        <w:commentReference w:id="25"/>
      </w:r>
      <w:r>
        <w:rPr>
          <w:rFonts w:ascii="宋体" w:eastAsia="宋体" w:hAnsi="宋体" w:hint="eastAsia"/>
          <w:sz w:val="24"/>
          <w:szCs w:val="24"/>
        </w:rPr>
        <w:t>TGAGCCTGGACGACGCCCTCGATCTTGCCCATTTCAAGACCCTACTGGAACAGCGGGCTGCCGAGCTGGATCGATTGCTGGGAGACGCTGAGTCTCGCTCGCAATCGGTAGAGCTGGATCAAAGCAAGGTGGGGCGTCTATCGAGAATGGACGCACTCCAGCAACAAGCGATGAACGATGCGATCCGCAGTCGTGCACGGCATGAACGTGTCCGTCTCCAACTGGCCCTCAAGCGCTGGCACGAGGGCGACTATGGCTGGTGTAACCAATGCGGCGAGTTGATCGCCTCGGGCCGTCTGGAGTTCGATCCGGCCACGCCGTTGTGTATCACCTGTGCCAGCCGCGCCGAGTCGGGTTGA</w:t>
      </w:r>
      <w:commentRangeEnd w:id="26"/>
      <w:r>
        <w:commentReference w:id="26"/>
      </w:r>
      <w:r>
        <w:rPr>
          <w:rFonts w:ascii="宋体" w:eastAsia="宋体" w:hAnsi="宋体" w:hint="eastAsia"/>
          <w:sz w:val="24"/>
          <w:szCs w:val="24"/>
        </w:rPr>
        <w:t>AACCATCACGGCTCGTGGCGTCAGTCTGATTTAACGAGGCTTCTA</w:t>
      </w:r>
      <w:commentRangeStart w:id="27"/>
      <w:r>
        <w:rPr>
          <w:rFonts w:ascii="宋体" w:eastAsia="宋体" w:hAnsi="宋体" w:hint="eastAsia"/>
          <w:sz w:val="24"/>
          <w:szCs w:val="24"/>
        </w:rPr>
        <w:t>ATGTATTTGATGGCTAAAAACTGGCTGGGCCGAACACGGAAAGTAAGTGTTTGGATGTGGGCGCTTGTATGCCTTGTGTTGCTCACCGTATTCCAAGTACGTACTCATCACCTTGATGATCGTCTGTACTTTTGGATCAAGACCCACTGGCACACAGACGATTGGCAGGAGCGCTCTGTGTGGCTGCCTGGCTATCGGGTTGAGCTGGATGCTAAGGCGGTTCCCGGTGTGGACAACAACCTTTCGGGCCTGACCTTCGATCCTGACCTAAATCTGCTGTGGGCGGTTACCAATGGCCCGAACGAGCTGCTGGCCCTCAGTCGTGACGGTGACGTGGAGCGACGTTACAGCCTGGATGGCTTCCACGACGTGGAAGCGGTGTCCTATGCCGGCAACGGTCAACTGGTCATTGCCGAAGAGCGGCGGCAGAGCCTGGTTATCGTGGATATCCCCATCGACGAATACGGTAAGCTTTCTCCTGATCGACCATTGAGGCTAGACCAGTATTCAGCGCTAACCTTGGCGCTTGGCAAGGAGGACAACAAAGGCCTTGAAGGGCTCGCCTACGACCTAAAAGGTGATCGTTTGTTTGTGACCAAGGAGCGTGACCCCCGGCAATTACTGGAAGTGAGCGGCCTTCGTGCCAGCCTGGAAGGAGGCGTTTCCCTGCACGTCCGCGACATGTCCAACCTAGTAAAAGACAAGGTGTTTGCCACTGACTTGTCTTCGGTTGTATTCGATCAACAGAGCGGCCATCTGATCCTGCTCAGCGACGAGTCGAAACTGCTGATTGAAATGACCGACGAGGGCAAGGTGGTGAGTTTCCGCTCCTTGGCGAGGGGGTTTGCTGGTTTGCTGAAAGGTATACCCCAAGCCGAAGGCGTAACCATCGACGATGAAGGGTATTTGTACGTGGTCAGCGAGCCGAACTTGTTCTATCGCTTTACCCGCGAGACAGATTGA</w:t>
      </w:r>
      <w:commentRangeEnd w:id="27"/>
      <w:r>
        <w:commentReference w:id="27"/>
      </w:r>
      <w:r>
        <w:rPr>
          <w:rFonts w:ascii="宋体" w:eastAsia="宋体" w:hAnsi="宋体" w:hint="eastAsia"/>
          <w:sz w:val="24"/>
          <w:szCs w:val="24"/>
        </w:rPr>
        <w:t>CCAGTCAACAAGCTACAGTCAGGCGTGGCCGGGACGCTTGAACT</w:t>
      </w:r>
      <w:commentRangeStart w:id="28"/>
      <w:r>
        <w:rPr>
          <w:rFonts w:ascii="宋体" w:eastAsia="宋体" w:hAnsi="宋体" w:hint="eastAsia"/>
          <w:sz w:val="24"/>
          <w:szCs w:val="24"/>
        </w:rPr>
        <w:t>GTTAGCGTACGATTTTTTCCGAATTCTGCGGGCTCCCC</w:t>
      </w:r>
      <w:commentRangeEnd w:id="28"/>
      <w:r>
        <w:commentReference w:id="28"/>
      </w:r>
      <w:commentRangeEnd w:id="1"/>
      <w:r>
        <w:commentReference w:id="1"/>
      </w:r>
    </w:p>
    <w:sectPr w:rsidR="003A2CD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小飞" w:date="2022-03-03T10:53:00Z" w:initials="">
    <w:p w14:paraId="02417F9B" w14:textId="2C660D01" w:rsidR="003A2CDF" w:rsidRDefault="00555EF6">
      <w:pPr>
        <w:pStyle w:val="a3"/>
      </w:pPr>
      <w:r>
        <w:rPr>
          <w:rFonts w:hint="eastAsia"/>
        </w:rPr>
        <w:t>IRL_Tn</w:t>
      </w:r>
      <w:r w:rsidR="0054255C">
        <w:t>7485</w:t>
      </w:r>
      <w:r>
        <w:rPr>
          <w:rFonts w:hint="eastAsia"/>
        </w:rPr>
        <w:t xml:space="preserve"> (+)</w:t>
      </w:r>
    </w:p>
  </w:comment>
  <w:comment w:id="2" w:author="小飞" w:date="2022-03-03T10:54:00Z" w:initials="">
    <w:p w14:paraId="465576DD" w14:textId="77777777" w:rsidR="003A2CDF" w:rsidRDefault="00555EF6">
      <w:pPr>
        <w:pStyle w:val="a3"/>
      </w:pPr>
      <w:r>
        <w:rPr>
          <w:rFonts w:hint="eastAsia"/>
        </w:rPr>
        <w:t>tnpA (-)</w:t>
      </w:r>
    </w:p>
  </w:comment>
  <w:comment w:id="3" w:author="小飞" w:date="2022-03-03T10:54:00Z" w:initials="">
    <w:p w14:paraId="511B2738" w14:textId="77777777" w:rsidR="003A2CDF" w:rsidRDefault="00555EF6">
      <w:pPr>
        <w:pStyle w:val="a3"/>
      </w:pPr>
      <w:r>
        <w:rPr>
          <w:rFonts w:hint="eastAsia"/>
        </w:rPr>
        <w:t>tnpR (-)</w:t>
      </w:r>
    </w:p>
  </w:comment>
  <w:comment w:id="5" w:author="小飞" w:date="2022-03-03T10:56:00Z" w:initials="">
    <w:p w14:paraId="032A7E7C" w14:textId="77777777" w:rsidR="003A2CDF" w:rsidRDefault="00555EF6">
      <w:pPr>
        <w:pStyle w:val="a3"/>
      </w:pPr>
      <w:r>
        <w:rPr>
          <w:rFonts w:hint="eastAsia"/>
        </w:rPr>
        <w:t>DR_In51 (+)</w:t>
      </w:r>
    </w:p>
  </w:comment>
  <w:comment w:id="4" w:author="小飞" w:date="2022-03-03T10:55:00Z" w:initials="">
    <w:p w14:paraId="6DED64E0" w14:textId="77777777" w:rsidR="003A2CDF" w:rsidRDefault="00555EF6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res-5' (+)</w:t>
      </w:r>
    </w:p>
  </w:comment>
  <w:comment w:id="6" w:author="小飞" w:date="2022-03-03T10:57:00Z" w:initials="">
    <w:p w14:paraId="5B740FEA" w14:textId="77777777" w:rsidR="003A2CDF" w:rsidRDefault="00555EF6">
      <w:pPr>
        <w:pStyle w:val="a3"/>
      </w:pPr>
      <w:r>
        <w:rPr>
          <w:rFonts w:hint="eastAsia"/>
        </w:rPr>
        <w:t>IRi_In51 (+)</w:t>
      </w:r>
    </w:p>
  </w:comment>
  <w:comment w:id="8" w:author="小飞" w:date="2022-03-03T10:56:00Z" w:initials="">
    <w:p w14:paraId="1DAC6986" w14:textId="77777777" w:rsidR="003A2CDF" w:rsidRDefault="00555EF6">
      <w:pPr>
        <w:pStyle w:val="a3"/>
      </w:pPr>
      <w:r>
        <w:rPr>
          <w:rFonts w:hint="eastAsia"/>
        </w:rPr>
        <w:t>DR_ISPa7 (-)</w:t>
      </w:r>
    </w:p>
  </w:comment>
  <w:comment w:id="9" w:author="小飞" w:date="2022-03-03T10:56:00Z" w:initials="">
    <w:p w14:paraId="286F14D8" w14:textId="77777777" w:rsidR="003A2CDF" w:rsidRDefault="00555EF6">
      <w:pPr>
        <w:pStyle w:val="a3"/>
      </w:pPr>
      <w:r>
        <w:rPr>
          <w:rFonts w:hint="eastAsia"/>
        </w:rPr>
        <w:t>ISPa7 (-)</w:t>
      </w:r>
    </w:p>
  </w:comment>
  <w:comment w:id="10" w:author="小飞" w:date="2022-03-03T10:56:00Z" w:initials="">
    <w:p w14:paraId="55132688" w14:textId="77777777" w:rsidR="003A2CDF" w:rsidRDefault="00555EF6">
      <w:pPr>
        <w:pStyle w:val="a3"/>
      </w:pPr>
      <w:r>
        <w:rPr>
          <w:rFonts w:hint="eastAsia"/>
        </w:rPr>
        <w:t>DR_ISPa7 (-)</w:t>
      </w:r>
    </w:p>
  </w:comment>
  <w:comment w:id="11" w:author="小飞" w:date="2022-03-03T10:57:00Z" w:initials="">
    <w:p w14:paraId="635814A2" w14:textId="77777777" w:rsidR="003A2CDF" w:rsidRDefault="00555EF6">
      <w:pPr>
        <w:pStyle w:val="a3"/>
      </w:pPr>
      <w:r>
        <w:rPr>
          <w:rFonts w:hint="eastAsia"/>
        </w:rPr>
        <w:t>intI (-)</w:t>
      </w:r>
    </w:p>
  </w:comment>
  <w:comment w:id="12" w:author="小飞" w:date="2022-03-03T10:58:00Z" w:initials="">
    <w:p w14:paraId="2AE9423C" w14:textId="77777777" w:rsidR="003A2CDF" w:rsidRDefault="00555EF6">
      <w:pPr>
        <w:pStyle w:val="a3"/>
      </w:pPr>
      <w:r>
        <w:rPr>
          <w:rFonts w:hint="eastAsia"/>
        </w:rPr>
        <w:t>PcH1 (+)</w:t>
      </w:r>
    </w:p>
  </w:comment>
  <w:comment w:id="13" w:author="小飞" w:date="2022-03-03T10:58:00Z" w:initials="">
    <w:p w14:paraId="49D16D81" w14:textId="77777777" w:rsidR="003A2CDF" w:rsidRDefault="00555EF6">
      <w:pPr>
        <w:pStyle w:val="a3"/>
      </w:pPr>
      <w:r>
        <w:rPr>
          <w:rFonts w:hint="eastAsia"/>
        </w:rPr>
        <w:t>attI1 (+)</w:t>
      </w:r>
    </w:p>
  </w:comment>
  <w:comment w:id="14" w:author="小飞" w:date="2022-03-03T10:58:00Z" w:initials="">
    <w:p w14:paraId="3F863ACC" w14:textId="77777777" w:rsidR="003A2CDF" w:rsidRDefault="00555EF6">
      <w:pPr>
        <w:pStyle w:val="a3"/>
      </w:pPr>
      <w:r>
        <w:rPr>
          <w:rFonts w:hint="eastAsia"/>
        </w:rPr>
        <w:t>aadA6 (+)</w:t>
      </w:r>
    </w:p>
  </w:comment>
  <w:comment w:id="15" w:author="小飞" w:date="2022-03-03T10:59:00Z" w:initials="">
    <w:p w14:paraId="21862E02" w14:textId="77777777" w:rsidR="003A2CDF" w:rsidRDefault="00555EF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gcuD (+)</w:t>
      </w:r>
    </w:p>
  </w:comment>
  <w:comment w:id="16" w:author="小飞" w:date="2022-03-03T10:59:00Z" w:initials="">
    <w:p w14:paraId="3D942B45" w14:textId="77777777" w:rsidR="003A2CDF" w:rsidRDefault="00555EF6">
      <w:pPr>
        <w:pStyle w:val="a3"/>
      </w:pPr>
      <w:r>
        <w:rPr>
          <w:rFonts w:hint="eastAsia"/>
        </w:rPr>
        <w:t>qacED1 (+)</w:t>
      </w:r>
    </w:p>
  </w:comment>
  <w:comment w:id="17" w:author="小飞" w:date="2022-03-03T11:00:00Z" w:initials="">
    <w:p w14:paraId="5F1122B6" w14:textId="77777777" w:rsidR="003A2CDF" w:rsidRDefault="00555EF6">
      <w:pPr>
        <w:pStyle w:val="a3"/>
      </w:pPr>
      <w:r>
        <w:rPr>
          <w:rFonts w:hint="eastAsia"/>
        </w:rPr>
        <w:t>sul1 (+)</w:t>
      </w:r>
    </w:p>
  </w:comment>
  <w:comment w:id="18" w:author="小飞" w:date="2022-03-03T11:00:00Z" w:initials="">
    <w:p w14:paraId="581366EA" w14:textId="77777777" w:rsidR="003A2CDF" w:rsidRDefault="00555EF6">
      <w:pPr>
        <w:pStyle w:val="a3"/>
      </w:pPr>
      <w:r>
        <w:rPr>
          <w:rFonts w:hint="eastAsia"/>
        </w:rPr>
        <w:t>orf5 (+)</w:t>
      </w:r>
    </w:p>
  </w:comment>
  <w:comment w:id="19" w:author="小飞" w:date="2022-03-03T11:00:00Z" w:initials="">
    <w:p w14:paraId="341B6C2B" w14:textId="77777777" w:rsidR="003A2CDF" w:rsidRDefault="00555EF6">
      <w:pPr>
        <w:pStyle w:val="a3"/>
        <w:rPr>
          <w:bCs/>
        </w:rPr>
      </w:pPr>
      <w:r>
        <w:rPr>
          <w:bCs/>
          <w:color w:val="000000"/>
          <w:sz w:val="24"/>
          <w:szCs w:val="24"/>
        </w:rPr>
        <w:t>Truncated tni</w:t>
      </w:r>
      <w:r>
        <w:rPr>
          <w:rStyle w:val="font51"/>
          <w:b w:val="0"/>
          <w:bCs/>
        </w:rPr>
        <w:t>Tn402 module</w:t>
      </w:r>
      <w:r>
        <w:rPr>
          <w:rStyle w:val="font51"/>
          <w:rFonts w:hint="eastAsia"/>
          <w:b w:val="0"/>
          <w:bCs/>
        </w:rPr>
        <w:t>:</w:t>
      </w:r>
      <w:r>
        <w:rPr>
          <w:rStyle w:val="font51"/>
          <w:rFonts w:hint="eastAsia"/>
          <w:b w:val="0"/>
          <w:bCs/>
        </w:rPr>
        <w:t>Δ</w:t>
      </w:r>
      <w:r>
        <w:rPr>
          <w:rStyle w:val="font51"/>
          <w:rFonts w:hint="eastAsia"/>
          <w:b w:val="0"/>
          <w:bCs/>
        </w:rPr>
        <w:t>tniB (-)</w:t>
      </w:r>
    </w:p>
  </w:comment>
  <w:comment w:id="20" w:author="小飞" w:date="2022-03-03T11:01:00Z" w:initials="">
    <w:p w14:paraId="699F5ECE" w14:textId="77777777" w:rsidR="003A2CDF" w:rsidRDefault="00555EF6">
      <w:pPr>
        <w:pStyle w:val="a3"/>
      </w:pPr>
      <w:r>
        <w:rPr>
          <w:bCs/>
          <w:color w:val="000000"/>
          <w:sz w:val="24"/>
          <w:szCs w:val="24"/>
        </w:rPr>
        <w:t>Truncated tni</w:t>
      </w:r>
      <w:r>
        <w:rPr>
          <w:rStyle w:val="font51"/>
          <w:b w:val="0"/>
          <w:bCs/>
        </w:rPr>
        <w:t xml:space="preserve">Tn402 </w:t>
      </w:r>
      <w:proofErr w:type="gramStart"/>
      <w:r>
        <w:rPr>
          <w:rStyle w:val="font51"/>
          <w:b w:val="0"/>
          <w:bCs/>
        </w:rPr>
        <w:t>module</w:t>
      </w:r>
      <w:r>
        <w:rPr>
          <w:rStyle w:val="font51"/>
          <w:rFonts w:hint="eastAsia"/>
          <w:b w:val="0"/>
          <w:bCs/>
        </w:rPr>
        <w:t>:tniA</w:t>
      </w:r>
      <w:proofErr w:type="gramEnd"/>
      <w:r>
        <w:rPr>
          <w:rStyle w:val="font51"/>
          <w:rFonts w:hint="eastAsia"/>
          <w:b w:val="0"/>
          <w:bCs/>
        </w:rPr>
        <w:t xml:space="preserve"> (-)</w:t>
      </w:r>
    </w:p>
  </w:comment>
  <w:comment w:id="21" w:author="小飞" w:date="2022-03-03T11:02:00Z" w:initials="">
    <w:p w14:paraId="48C4311C" w14:textId="77777777" w:rsidR="003A2CDF" w:rsidRDefault="00555EF6">
      <w:pPr>
        <w:pStyle w:val="a3"/>
      </w:pPr>
      <w:r>
        <w:rPr>
          <w:rFonts w:hint="eastAsia"/>
        </w:rPr>
        <w:t>IRt_In51 (+)</w:t>
      </w:r>
    </w:p>
  </w:comment>
  <w:comment w:id="7" w:author="小飞" w:date="2022-03-03T10:55:00Z" w:initials="">
    <w:p w14:paraId="18F605A2" w14:textId="77777777" w:rsidR="003A2CDF" w:rsidRDefault="00555EF6">
      <w:pPr>
        <w:pStyle w:val="a3"/>
      </w:pPr>
      <w:r>
        <w:rPr>
          <w:rFonts w:hint="eastAsia"/>
        </w:rPr>
        <w:t>In51 (+)</w:t>
      </w:r>
    </w:p>
  </w:comment>
  <w:comment w:id="22" w:author="小飞" w:date="2022-03-03T10:55:00Z" w:initials="">
    <w:p w14:paraId="244540E5" w14:textId="77777777" w:rsidR="003A2CDF" w:rsidRDefault="00555EF6">
      <w:pPr>
        <w:pStyle w:val="a3"/>
      </w:pPr>
      <w:r>
        <w:rPr>
          <w:rFonts w:hint="eastAsia"/>
        </w:rPr>
        <w:t>DR_In51 (+)</w:t>
      </w:r>
    </w:p>
  </w:comment>
  <w:comment w:id="23" w:author="小飞" w:date="2022-03-03T11:03:00Z" w:initials="">
    <w:p w14:paraId="26B525CB" w14:textId="77777777" w:rsidR="003A2CDF" w:rsidRDefault="00555EF6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res-3' (+)</w:t>
      </w:r>
    </w:p>
  </w:comment>
  <w:comment w:id="24" w:author="小飞" w:date="2022-03-03T11:03:00Z" w:initials="">
    <w:p w14:paraId="08D43A39" w14:textId="77777777" w:rsidR="003A2CDF" w:rsidRDefault="00555EF6">
      <w:pPr>
        <w:pStyle w:val="a3"/>
      </w:pPr>
      <w:r>
        <w:rPr>
          <w:rFonts w:hint="eastAsia"/>
        </w:rPr>
        <w:t>sup (+)</w:t>
      </w:r>
    </w:p>
  </w:comment>
  <w:comment w:id="25" w:author="小飞" w:date="2022-03-03T11:04:00Z" w:initials="">
    <w:p w14:paraId="48625DB8" w14:textId="77777777" w:rsidR="003A2CDF" w:rsidRDefault="00555EF6">
      <w:pPr>
        <w:pStyle w:val="a3"/>
      </w:pPr>
      <w:r>
        <w:rPr>
          <w:rFonts w:hint="eastAsia"/>
        </w:rPr>
        <w:t>uspA (+)</w:t>
      </w:r>
    </w:p>
  </w:comment>
  <w:comment w:id="26" w:author="小飞" w:date="2022-03-03T11:04:00Z" w:initials="">
    <w:p w14:paraId="46C90A17" w14:textId="77777777" w:rsidR="003A2CDF" w:rsidRDefault="00555EF6">
      <w:pPr>
        <w:pStyle w:val="a3"/>
      </w:pPr>
      <w:r>
        <w:rPr>
          <w:rFonts w:hint="eastAsia"/>
        </w:rPr>
        <w:t>dksA (+)</w:t>
      </w:r>
    </w:p>
  </w:comment>
  <w:comment w:id="27" w:author="小飞" w:date="2022-03-03T11:04:00Z" w:initials="">
    <w:p w14:paraId="34AF3672" w14:textId="77777777" w:rsidR="003A2CDF" w:rsidRDefault="00555EF6">
      <w:pPr>
        <w:pStyle w:val="a3"/>
      </w:pPr>
      <w:r>
        <w:rPr>
          <w:rFonts w:hint="eastAsia"/>
        </w:rPr>
        <w:t>yjiK (+)</w:t>
      </w:r>
    </w:p>
  </w:comment>
  <w:comment w:id="28" w:author="小飞" w:date="2022-03-03T11:05:00Z" w:initials="">
    <w:p w14:paraId="4AFE56FA" w14:textId="0B8A06D1" w:rsidR="003A2CDF" w:rsidRDefault="00555EF6">
      <w:pPr>
        <w:pStyle w:val="a3"/>
      </w:pPr>
      <w:r>
        <w:rPr>
          <w:rFonts w:hint="eastAsia"/>
        </w:rPr>
        <w:t>IRR_Tn</w:t>
      </w:r>
      <w:r w:rsidR="0054255C">
        <w:t>7485</w:t>
      </w:r>
      <w:r>
        <w:rPr>
          <w:rFonts w:hint="eastAsia"/>
        </w:rPr>
        <w:t xml:space="preserve"> (+)</w:t>
      </w:r>
    </w:p>
  </w:comment>
  <w:comment w:id="1" w:author="小飞" w:date="2022-03-03T10:53:00Z" w:initials="">
    <w:p w14:paraId="44FD0874" w14:textId="17FDA804" w:rsidR="003A2CDF" w:rsidRDefault="00555EF6">
      <w:pPr>
        <w:pStyle w:val="a3"/>
      </w:pPr>
      <w:r>
        <w:rPr>
          <w:rFonts w:hint="eastAsia"/>
        </w:rPr>
        <w:t>Unit transposon: Tn</w:t>
      </w:r>
      <w:r w:rsidR="0054255C">
        <w:t>7485</w:t>
      </w:r>
      <w:r>
        <w:rPr>
          <w:rFonts w:hint="eastAsia"/>
        </w:rPr>
        <w:t xml:space="preserve">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2417F9B" w15:done="0"/>
  <w15:commentEx w15:paraId="465576DD" w15:done="0"/>
  <w15:commentEx w15:paraId="511B2738" w15:done="0"/>
  <w15:commentEx w15:paraId="032A7E7C" w15:done="0"/>
  <w15:commentEx w15:paraId="6DED64E0" w15:done="0"/>
  <w15:commentEx w15:paraId="5B740FEA" w15:done="0"/>
  <w15:commentEx w15:paraId="1DAC6986" w15:done="0"/>
  <w15:commentEx w15:paraId="286F14D8" w15:done="0"/>
  <w15:commentEx w15:paraId="55132688" w15:done="0"/>
  <w15:commentEx w15:paraId="635814A2" w15:done="0"/>
  <w15:commentEx w15:paraId="2AE9423C" w15:done="0"/>
  <w15:commentEx w15:paraId="49D16D81" w15:done="0"/>
  <w15:commentEx w15:paraId="3F863ACC" w15:done="0"/>
  <w15:commentEx w15:paraId="21862E02" w15:done="0"/>
  <w15:commentEx w15:paraId="3D942B45" w15:done="0"/>
  <w15:commentEx w15:paraId="5F1122B6" w15:done="0"/>
  <w15:commentEx w15:paraId="581366EA" w15:done="0"/>
  <w15:commentEx w15:paraId="341B6C2B" w15:done="0"/>
  <w15:commentEx w15:paraId="699F5ECE" w15:done="0"/>
  <w15:commentEx w15:paraId="48C4311C" w15:done="0"/>
  <w15:commentEx w15:paraId="18F605A2" w15:done="0"/>
  <w15:commentEx w15:paraId="244540E5" w15:done="0"/>
  <w15:commentEx w15:paraId="26B525CB" w15:done="0"/>
  <w15:commentEx w15:paraId="08D43A39" w15:done="0"/>
  <w15:commentEx w15:paraId="48625DB8" w15:done="0"/>
  <w15:commentEx w15:paraId="46C90A17" w15:done="0"/>
  <w15:commentEx w15:paraId="34AF3672" w15:done="0"/>
  <w15:commentEx w15:paraId="4AFE56FA" w15:done="0"/>
  <w15:commentEx w15:paraId="44FD087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C168" w16cex:dateUtc="2022-03-03T02:53:00Z"/>
  <w16cex:commentExtensible w16cex:durableId="25F9C169" w16cex:dateUtc="2022-03-03T02:54:00Z"/>
  <w16cex:commentExtensible w16cex:durableId="25F9C16A" w16cex:dateUtc="2022-03-03T02:54:00Z"/>
  <w16cex:commentExtensible w16cex:durableId="25F9C16B" w16cex:dateUtc="2022-03-03T02:56:00Z"/>
  <w16cex:commentExtensible w16cex:durableId="25F9C16C" w16cex:dateUtc="2022-03-03T02:55:00Z"/>
  <w16cex:commentExtensible w16cex:durableId="25F9C16D" w16cex:dateUtc="2022-03-03T02:57:00Z"/>
  <w16cex:commentExtensible w16cex:durableId="25F9C16E" w16cex:dateUtc="2022-03-03T02:56:00Z"/>
  <w16cex:commentExtensible w16cex:durableId="25F9C16F" w16cex:dateUtc="2022-03-03T02:56:00Z"/>
  <w16cex:commentExtensible w16cex:durableId="25F9C170" w16cex:dateUtc="2022-03-03T02:56:00Z"/>
  <w16cex:commentExtensible w16cex:durableId="25F9C171" w16cex:dateUtc="2022-03-03T02:57:00Z"/>
  <w16cex:commentExtensible w16cex:durableId="25F9C172" w16cex:dateUtc="2022-03-03T02:58:00Z"/>
  <w16cex:commentExtensible w16cex:durableId="25F9C173" w16cex:dateUtc="2022-03-03T02:58:00Z"/>
  <w16cex:commentExtensible w16cex:durableId="25F9C174" w16cex:dateUtc="2022-03-03T02:58:00Z"/>
  <w16cex:commentExtensible w16cex:durableId="25F9C175" w16cex:dateUtc="2022-03-03T02:59:00Z"/>
  <w16cex:commentExtensible w16cex:durableId="25F9C176" w16cex:dateUtc="2022-03-03T02:59:00Z"/>
  <w16cex:commentExtensible w16cex:durableId="25F9C177" w16cex:dateUtc="2022-03-03T03:00:00Z"/>
  <w16cex:commentExtensible w16cex:durableId="25F9C178" w16cex:dateUtc="2022-03-03T03:00:00Z"/>
  <w16cex:commentExtensible w16cex:durableId="25F9C179" w16cex:dateUtc="2022-03-03T03:00:00Z"/>
  <w16cex:commentExtensible w16cex:durableId="25F9C17A" w16cex:dateUtc="2022-03-03T03:01:00Z"/>
  <w16cex:commentExtensible w16cex:durableId="25F9C17B" w16cex:dateUtc="2022-03-03T03:02:00Z"/>
  <w16cex:commentExtensible w16cex:durableId="25F9C17C" w16cex:dateUtc="2022-03-03T02:55:00Z"/>
  <w16cex:commentExtensible w16cex:durableId="25F9C17D" w16cex:dateUtc="2022-03-03T02:55:00Z"/>
  <w16cex:commentExtensible w16cex:durableId="25F9C17E" w16cex:dateUtc="2022-03-03T03:03:00Z"/>
  <w16cex:commentExtensible w16cex:durableId="25F9C17F" w16cex:dateUtc="2022-03-03T03:03:00Z"/>
  <w16cex:commentExtensible w16cex:durableId="25F9C180" w16cex:dateUtc="2022-03-03T03:04:00Z"/>
  <w16cex:commentExtensible w16cex:durableId="25F9C181" w16cex:dateUtc="2022-03-03T03:04:00Z"/>
  <w16cex:commentExtensible w16cex:durableId="25F9C182" w16cex:dateUtc="2022-03-03T03:04:00Z"/>
  <w16cex:commentExtensible w16cex:durableId="25F9C183" w16cex:dateUtc="2022-03-03T03:05:00Z"/>
  <w16cex:commentExtensible w16cex:durableId="25F9C184" w16cex:dateUtc="2022-03-03T02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417F9B" w16cid:durableId="25F9C168"/>
  <w16cid:commentId w16cid:paraId="465576DD" w16cid:durableId="25F9C169"/>
  <w16cid:commentId w16cid:paraId="511B2738" w16cid:durableId="25F9C16A"/>
  <w16cid:commentId w16cid:paraId="032A7E7C" w16cid:durableId="25F9C16B"/>
  <w16cid:commentId w16cid:paraId="6DED64E0" w16cid:durableId="25F9C16C"/>
  <w16cid:commentId w16cid:paraId="5B740FEA" w16cid:durableId="25F9C16D"/>
  <w16cid:commentId w16cid:paraId="1DAC6986" w16cid:durableId="25F9C16E"/>
  <w16cid:commentId w16cid:paraId="286F14D8" w16cid:durableId="25F9C16F"/>
  <w16cid:commentId w16cid:paraId="55132688" w16cid:durableId="25F9C170"/>
  <w16cid:commentId w16cid:paraId="635814A2" w16cid:durableId="25F9C171"/>
  <w16cid:commentId w16cid:paraId="2AE9423C" w16cid:durableId="25F9C172"/>
  <w16cid:commentId w16cid:paraId="49D16D81" w16cid:durableId="25F9C173"/>
  <w16cid:commentId w16cid:paraId="3F863ACC" w16cid:durableId="25F9C174"/>
  <w16cid:commentId w16cid:paraId="21862E02" w16cid:durableId="25F9C175"/>
  <w16cid:commentId w16cid:paraId="3D942B45" w16cid:durableId="25F9C176"/>
  <w16cid:commentId w16cid:paraId="5F1122B6" w16cid:durableId="25F9C177"/>
  <w16cid:commentId w16cid:paraId="581366EA" w16cid:durableId="25F9C178"/>
  <w16cid:commentId w16cid:paraId="341B6C2B" w16cid:durableId="25F9C179"/>
  <w16cid:commentId w16cid:paraId="699F5ECE" w16cid:durableId="25F9C17A"/>
  <w16cid:commentId w16cid:paraId="48C4311C" w16cid:durableId="25F9C17B"/>
  <w16cid:commentId w16cid:paraId="18F605A2" w16cid:durableId="25F9C17C"/>
  <w16cid:commentId w16cid:paraId="244540E5" w16cid:durableId="25F9C17D"/>
  <w16cid:commentId w16cid:paraId="26B525CB" w16cid:durableId="25F9C17E"/>
  <w16cid:commentId w16cid:paraId="08D43A39" w16cid:durableId="25F9C17F"/>
  <w16cid:commentId w16cid:paraId="48625DB8" w16cid:durableId="25F9C180"/>
  <w16cid:commentId w16cid:paraId="46C90A17" w16cid:durableId="25F9C181"/>
  <w16cid:commentId w16cid:paraId="34AF3672" w16cid:durableId="25F9C182"/>
  <w16cid:commentId w16cid:paraId="4AFE56FA" w16cid:durableId="25F9C183"/>
  <w16cid:commentId w16cid:paraId="44FD0874" w16cid:durableId="25F9C18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AD5D2" w14:textId="77777777" w:rsidR="00D02221" w:rsidRDefault="00D02221" w:rsidP="0054255C">
      <w:r>
        <w:separator/>
      </w:r>
    </w:p>
  </w:endnote>
  <w:endnote w:type="continuationSeparator" w:id="0">
    <w:p w14:paraId="1AB30DEA" w14:textId="77777777" w:rsidR="00D02221" w:rsidRDefault="00D02221" w:rsidP="00542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40050" w14:textId="77777777" w:rsidR="00D02221" w:rsidRDefault="00D02221" w:rsidP="0054255C">
      <w:r>
        <w:separator/>
      </w:r>
    </w:p>
  </w:footnote>
  <w:footnote w:type="continuationSeparator" w:id="0">
    <w:p w14:paraId="33FAE0CE" w14:textId="77777777" w:rsidR="00D02221" w:rsidRDefault="00D02221" w:rsidP="005425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a2MDE3sLQwtjRT0lEKTi0uzszPAykwrAUAVfU1ESwAAAA="/>
  </w:docVars>
  <w:rsids>
    <w:rsidRoot w:val="002779E8"/>
    <w:rsid w:val="001E3D26"/>
    <w:rsid w:val="002779E8"/>
    <w:rsid w:val="003A2CDF"/>
    <w:rsid w:val="004E3769"/>
    <w:rsid w:val="0054255C"/>
    <w:rsid w:val="00555EF6"/>
    <w:rsid w:val="0066725D"/>
    <w:rsid w:val="00D02221"/>
    <w:rsid w:val="00F26C3A"/>
    <w:rsid w:val="6108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0DE4D4"/>
  <w15:docId w15:val="{5AB2AFB6-E047-409E-86FE-565BDBA00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  <w:rPr>
      <w:rFonts w:ascii="Times New Roman" w:eastAsia="等线" w:hAnsi="Times New Roman" w:cs="Times New Roman"/>
    </w:rPr>
  </w:style>
  <w:style w:type="character" w:customStyle="1" w:styleId="font51">
    <w:name w:val="font51"/>
    <w:basedOn w:val="a0"/>
    <w:rPr>
      <w:rFonts w:ascii="Times New Roman" w:hAnsi="Times New Roman" w:cs="Times New Roman" w:hint="default"/>
      <w:b/>
      <w:color w:val="000000"/>
      <w:sz w:val="24"/>
      <w:szCs w:val="24"/>
      <w:u w:val="none"/>
    </w:rPr>
  </w:style>
  <w:style w:type="character" w:styleId="a4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5">
    <w:name w:val="header"/>
    <w:basedOn w:val="a"/>
    <w:link w:val="a6"/>
    <w:uiPriority w:val="99"/>
    <w:unhideWhenUsed/>
    <w:rsid w:val="005425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4255C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425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4255C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6</Words>
  <Characters>16830</Characters>
  <Application>Microsoft Office Word</Application>
  <DocSecurity>0</DocSecurity>
  <Lines>247</Lines>
  <Paragraphs>2</Paragraphs>
  <ScaleCrop>false</ScaleCrop>
  <Company/>
  <LinksUpToDate>false</LinksUpToDate>
  <CharactersWithSpaces>1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穆 小飞</dc:creator>
  <cp:lastModifiedBy>穆 小飞</cp:lastModifiedBy>
  <cp:revision>4</cp:revision>
  <dcterms:created xsi:type="dcterms:W3CDTF">2022-02-01T10:07:00Z</dcterms:created>
  <dcterms:modified xsi:type="dcterms:W3CDTF">2023-06-07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GrammarlyDocumentId">
    <vt:lpwstr>95e618c73012dfc3dab14ba9a1033063e4776125f99ce932c1d6e18776d3f8fc</vt:lpwstr>
  </property>
</Properties>
</file>